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0" w:name="dear-hiring-manager"/>
    <w:p>
      <w:pPr>
        <w:pStyle w:val="Heading2"/>
      </w:pPr>
      <w:r>
        <w:t xml:space="preserve">Dear Hiring Manager,</w:t>
      </w:r>
    </w:p>
    <w:p>
      <w:pPr>
        <w:pStyle w:val="FirstParagraph"/>
      </w:pPr>
      <w:r>
        <w:t xml:space="preserve">I am writing to express my enthusiastic interest in the Robotics Engineer position at your esteemed organization in Turkey Ankara. As a dedicated professional with a deep passion for innovation and technology, I am eager to contribute my skills and expertise to advance the field of robotics within this dynamic city. Turkey Ankara, known for its growing technological infrastructure and academic institutions like Middle East Technical University (METU), offers an ideal environment for robotics research and development. I am excited about the opportunity to bring my background in automation, AI integration, and system design to a forward-thinking team in Ankara.</w:t>
      </w:r>
    </w:p>
    <w:p>
      <w:pPr>
        <w:pStyle w:val="BodyText"/>
      </w:pPr>
      <w:r>
        <w:t xml:space="preserve">Throughout my career as a Robotics Engineer, I have focused on designing intelligent systems that bridge the gap between human capabilities and machine precision. My experience spans from developing autonomous navigation algorithms for industrial robots to integrating machine learning models into robotic platforms for real-world applications. For instance, during my tenure at [Previous Company/Organization], I led a project to optimize robotic arms in automotive manufacturing lines, reducing production downtime by 18% through advanced sensor fusion techniques. This work not only highlighted the importance of precision engineering but also underscored the transformative potential of robotics in modern industries.</w:t>
      </w:r>
    </w:p>
    <w:p>
      <w:pPr>
        <w:pStyle w:val="BodyText"/>
      </w:pPr>
      <w:r>
        <w:t xml:space="preserve">What excites me most about Turkey Ankara is its unique position as a hub for technological innovation in the Middle East. The city's investment in research and development, coupled with its strategic location, has attracted global attention. As a Robotics Engineer, I am particularly drawn to the opportunity to collaborate with local institutions and startups that are pushing the boundaries of robotic solutions. Whether it's developing assistive technologies for aging populations or creating sustainable automation systems for agriculture, Ankara presents a fertile ground for impactful work.</w:t>
      </w:r>
    </w:p>
    <w:p>
      <w:pPr>
        <w:pStyle w:val="BodyText"/>
      </w:pPr>
      <w:r>
        <w:t xml:space="preserve">My academic foundation in [Your Degree, e.g., "Electrical and Electronics Engineering"] from [Your University] equipped me with a strong theoretical understanding of robotics principles, including kinematics, control systems, and embedded programming. However, it is through hands-on projects and professional experiences that I have refined my ability to translate complex concepts into practical solutions. For example, I designed a modular robotic platform for disaster response scenarios during my time at [University/Previous Job], which was later showcased at an international robotics conference in Turkey. This experience reinforced the importance of adaptability and creativity in solving real-world challenges.</w:t>
      </w:r>
    </w:p>
    <w:p>
      <w:pPr>
        <w:pStyle w:val="BodyText"/>
      </w:pPr>
      <w:r>
        <w:t xml:space="preserve">What sets me apart as a Robotics Engineer is my ability to combine technical expertise with a collaborative mindset. I thrive in environments where interdisciplinary teams work together to solve multifaceted problems. In Ankara, where the intersection of academia, industry, and government creates a vibrant ecosystem for innovation, I believe I can make meaningful contributions. My fluency in English and Turkish (if applicable) further enables me to communicate effectively with stakeholders across diverse backgrounds, ensuring that robotic solutions are tailored to local needs.</w:t>
      </w:r>
    </w:p>
    <w:p>
      <w:pPr>
        <w:pStyle w:val="BodyText"/>
      </w:pPr>
      <w:r>
        <w:t xml:space="preserve">As a Robotics Engineer in Turkey Ankara, I am committed to advancing projects that align with the United Nations Sustainable Development Goals (SDGs). Whether it's developing energy-efficient robots for environmental monitoring or creating assistive devices for individuals with disabilities, I aim to leverage technology for societal benefit. My recent work on AI-driven predictive maintenance systems for industrial robots has already demonstrated how robotics can enhance productivity while reducing resource waste. I am eager to apply this approach to projects in Ankara, where the demand for sustainable and efficient solutions is growing rapidly.</w:t>
      </w:r>
    </w:p>
    <w:p>
      <w:pPr>
        <w:pStyle w:val="BodyText"/>
      </w:pPr>
      <w:r>
        <w:t xml:space="preserve">Furthermore, I am deeply inspired by Turkey's rich cultural heritage and its modern aspirations as a technological leader. Ankara, as the capital city, is a melting pot of ideas and innovations. I would be honored to contribute my skills to an organization that values both technical excellence and social responsibility. My goal is not only to excel in my role but also to foster a culture of continuous learning and innovation within the team.</w:t>
      </w:r>
    </w:p>
    <w:p>
      <w:pPr>
        <w:pStyle w:val="BodyText"/>
      </w:pPr>
      <w:r>
        <w:t xml:space="preserve">In conclusion, I am confident that my background, skills, and passion for robotics make me a strong candidate for this position. I am particularly eager to bring my experience in autonomous systems and AI integration to your team in Turkey Ankara. I would be grateful for the opportunity to discuss how my qualifications align with your organization's goals. Thank you for considering my applic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Turkey Ankara</dc:title>
  <dc:creator/>
  <dc:language>en</dc:language>
  <cp:keywords/>
  <dcterms:created xsi:type="dcterms:W3CDTF">2026-07-19T14:52:41Z</dcterms:created>
  <dcterms:modified xsi:type="dcterms:W3CDTF">2026-07-19T14:52:41Z</dcterms:modified>
</cp:coreProperties>
</file>

<file path=docProps/custom.xml><?xml version="1.0" encoding="utf-8"?>
<Properties xmlns="http://schemas.openxmlformats.org/officeDocument/2006/custom-properties" xmlns:vt="http://schemas.openxmlformats.org/officeDocument/2006/docPropsVTypes"/>
</file>